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3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7777777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</w:p>
    <w:p w14:paraId="3662C37A" w14:textId="77777777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</w:p>
    <w:p w14:paraId="05F1DF76" w14:textId="77777777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</w:p>
    <w:p w14:paraId="2B1677ED" w14:textId="77777777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D11D31">
        <w:rPr>
          <w:b/>
          <w:bCs/>
        </w:rPr>
        <w:tab/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5334170D" w14:textId="77777777" w:rsidR="002B0BC5" w:rsidRDefault="002B0BC5">
            <w:pPr>
              <w:rPr>
                <w:b/>
                <w:bCs/>
              </w:rPr>
            </w:pPr>
          </w:p>
          <w:p w14:paraId="10653846" w14:textId="77777777" w:rsidR="002B0BC5" w:rsidRDefault="002B0BC5">
            <w:pPr>
              <w:rPr>
                <w:b/>
                <w:bCs/>
              </w:rPr>
            </w:pPr>
          </w:p>
          <w:p w14:paraId="162C9426" w14:textId="77777777" w:rsidR="002B0BC5" w:rsidRDefault="002B0BC5">
            <w:pPr>
              <w:rPr>
                <w:b/>
                <w:bCs/>
              </w:rPr>
            </w:pPr>
          </w:p>
          <w:p w14:paraId="473C2A8E" w14:textId="77777777" w:rsidR="002B0BC5" w:rsidRDefault="002B0BC5">
            <w:pPr>
              <w:rPr>
                <w:b/>
                <w:bCs/>
              </w:rPr>
            </w:pPr>
          </w:p>
          <w:p w14:paraId="6A395EA1" w14:textId="77777777" w:rsidR="002B0BC5" w:rsidRDefault="002B0BC5">
            <w:pPr>
              <w:rPr>
                <w:b/>
                <w:bCs/>
              </w:rPr>
            </w:pPr>
          </w:p>
          <w:p w14:paraId="35F0268C" w14:textId="77777777" w:rsidR="002B0BC5" w:rsidRDefault="002B0BC5">
            <w:pPr>
              <w:rPr>
                <w:b/>
                <w:bCs/>
              </w:rPr>
            </w:pPr>
          </w:p>
          <w:p w14:paraId="59039D74" w14:textId="77777777" w:rsidR="002B0BC5" w:rsidRDefault="002B0BC5">
            <w:pPr>
              <w:rPr>
                <w:b/>
                <w:bCs/>
              </w:rPr>
            </w:pPr>
          </w:p>
          <w:p w14:paraId="7ABC47C0" w14:textId="77777777" w:rsidR="00D32A43" w:rsidRDefault="00D32A43">
            <w:pPr>
              <w:rPr>
                <w:b/>
                <w:bCs/>
              </w:rPr>
            </w:pPr>
          </w:p>
        </w:tc>
      </w:tr>
    </w:tbl>
    <w:p w14:paraId="010652F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>
        <w:tc>
          <w:tcPr>
            <w:tcW w:w="8568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>
        <w:trPr>
          <w:trHeight w:val="3032"/>
        </w:trPr>
        <w:tc>
          <w:tcPr>
            <w:tcW w:w="8568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4D011E0E" w14:textId="77777777" w:rsidR="002B0BC5" w:rsidRDefault="002B0BC5">
            <w:pPr>
              <w:rPr>
                <w:b/>
                <w:bCs/>
              </w:rPr>
            </w:pPr>
          </w:p>
          <w:p w14:paraId="3EEAD554" w14:textId="77777777" w:rsidR="002B0BC5" w:rsidRDefault="002B0BC5">
            <w:pPr>
              <w:rPr>
                <w:b/>
                <w:bCs/>
              </w:rPr>
            </w:pPr>
          </w:p>
          <w:p w14:paraId="5206D3FA" w14:textId="77777777" w:rsidR="00BF2C46" w:rsidRDefault="00BF2C46">
            <w:pPr>
              <w:rPr>
                <w:b/>
                <w:bCs/>
              </w:rPr>
            </w:pPr>
          </w:p>
          <w:p w14:paraId="6AFEFD34" w14:textId="77777777" w:rsidR="00BF2C46" w:rsidRDefault="00BF2C46">
            <w:pPr>
              <w:rPr>
                <w:b/>
                <w:bCs/>
              </w:rPr>
            </w:pPr>
          </w:p>
          <w:p w14:paraId="5344967F" w14:textId="77777777" w:rsidR="002B0BC5" w:rsidRDefault="002B0BC5">
            <w:pPr>
              <w:rPr>
                <w:b/>
                <w:bCs/>
              </w:rPr>
            </w:pPr>
          </w:p>
          <w:p w14:paraId="094E617A" w14:textId="232997B0" w:rsidR="00D32A43" w:rsidRDefault="00922033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3ABA64C2" wp14:editId="4BA8BB63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66040</wp:posOffset>
                      </wp:positionV>
                      <wp:extent cx="5435600" cy="10795"/>
                      <wp:effectExtent l="12700" t="11430" r="9525" b="6350"/>
                      <wp:wrapNone/>
                      <wp:docPr id="2" name="Lin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5435600" cy="10795"/>
                              </a:xfrm>
                              <a:prstGeom prst="line">
                                <a:avLst/>
                              </a:prstGeom>
                              <a:noFill/>
                              <a:ln w="9525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9F2FED" id="Line 15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15pt,5.2pt" to="422.8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">
                      <v:stroke dashstyle="1 1" endcap="round"/>
                    </v:line>
                  </w:pict>
                </mc:Fallback>
              </mc:AlternateContent>
            </w:r>
          </w:p>
          <w:p w14:paraId="1EFE48E8" w14:textId="77777777" w:rsidR="00D32A43" w:rsidRDefault="00D32A43">
            <w:pPr>
              <w:rPr>
                <w:b/>
                <w:bCs/>
              </w:rPr>
            </w:pPr>
          </w:p>
          <w:p w14:paraId="1C3FBFFB" w14:textId="77777777" w:rsidR="00D32A43" w:rsidRDefault="00D32A43">
            <w:pPr>
              <w:rPr>
                <w:b/>
                <w:bCs/>
              </w:rPr>
            </w:pPr>
          </w:p>
          <w:p w14:paraId="54B4AF8A" w14:textId="77777777" w:rsidR="00D32A43" w:rsidRDefault="00D32A43">
            <w:pPr>
              <w:rPr>
                <w:b/>
                <w:bCs/>
              </w:rPr>
            </w:pPr>
          </w:p>
          <w:p w14:paraId="32BF132E" w14:textId="77777777" w:rsidR="002B0BC5" w:rsidRDefault="002B0BC5">
            <w:pPr>
              <w:rPr>
                <w:b/>
                <w:bCs/>
              </w:rPr>
            </w:pPr>
          </w:p>
          <w:p w14:paraId="674FA194" w14:textId="77777777" w:rsidR="002B0BC5" w:rsidRDefault="00AA6B5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74F68ABF" w14:textId="77777777" w:rsidR="002B0BC5" w:rsidRDefault="002B0BC5">
            <w:pPr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>
        <w:tc>
          <w:tcPr>
            <w:tcW w:w="8568" w:type="dxa"/>
          </w:tcPr>
          <w:p w14:paraId="5C17BA92" w14:textId="77777777" w:rsidR="00A25D66" w:rsidRDefault="00A25D66" w:rsidP="002B0BC5">
            <w:pPr>
              <w:rPr>
                <w:b/>
                <w:bCs/>
              </w:rPr>
            </w:pPr>
          </w:p>
          <w:p w14:paraId="155D4BD5" w14:textId="77777777" w:rsidR="00A25D66" w:rsidRDefault="00A25D66" w:rsidP="002B0BC5">
            <w:pPr>
              <w:rPr>
                <w:b/>
                <w:bCs/>
              </w:rPr>
            </w:pPr>
          </w:p>
          <w:p w14:paraId="3732E739" w14:textId="77777777" w:rsidR="00A25D66" w:rsidRDefault="00A25D66" w:rsidP="002B0BC5">
            <w:pPr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E94FCAE" w:rsidR="002B0BC5" w:rsidRDefault="00BF2C46">
      <w:pPr>
        <w:rPr>
          <w:b/>
          <w:bCs/>
        </w:rPr>
      </w:pPr>
      <w:r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005F92D3" w:rsidR="002B0BC5" w:rsidRDefault="00922033" w:rsidP="00922033">
      <w:pPr>
        <w:rPr>
          <w:b/>
          <w:bCs/>
        </w:rPr>
      </w:pPr>
      <w:r>
        <w:rPr>
          <w:b/>
          <w:bCs/>
        </w:rPr>
        <w:t xml:space="preserve">   </w:t>
      </w:r>
      <w:proofErr w:type="gramStart"/>
      <w:r>
        <w:rPr>
          <w:b/>
          <w:bCs/>
        </w:rPr>
        <w:t xml:space="preserve">Supervisor’s </w:t>
      </w:r>
      <w:r w:rsidR="002B0BC5">
        <w:rPr>
          <w:b/>
          <w:bCs/>
        </w:rPr>
        <w:t xml:space="preserve"> signature</w:t>
      </w:r>
      <w:proofErr w:type="gramEnd"/>
      <w:r w:rsidR="002B0BC5">
        <w:rPr>
          <w:b/>
          <w:bCs/>
        </w:rPr>
        <w:t>(s) :</w:t>
      </w:r>
      <w:r w:rsidR="00A05201">
        <w:rPr>
          <w:b/>
          <w:bCs/>
        </w:rPr>
        <w:tab/>
      </w:r>
      <w:r w:rsidR="00A05201">
        <w:rPr>
          <w:b/>
          <w:bCs/>
        </w:rPr>
        <w:tab/>
      </w:r>
      <w:r w:rsidR="00A05201">
        <w:rPr>
          <w:b/>
          <w:bCs/>
        </w:rPr>
        <w:tab/>
      </w:r>
      <w:r w:rsidR="00A05201">
        <w:rPr>
          <w:b/>
          <w:bCs/>
        </w:rPr>
        <w:tab/>
      </w:r>
      <w:r w:rsidR="00A05201">
        <w:rPr>
          <w:b/>
          <w:bCs/>
        </w:rPr>
        <w:tab/>
      </w:r>
      <w:r w:rsidR="00A05201">
        <w:rPr>
          <w:b/>
          <w:bCs/>
        </w:rPr>
        <w:tab/>
        <w:t>Date:</w:t>
      </w:r>
    </w:p>
    <w:sectPr w:rsidR="002B0B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96681" w14:textId="77777777" w:rsidR="00811304" w:rsidRDefault="00811304" w:rsidP="000C2D07">
      <w:r>
        <w:separator/>
      </w:r>
    </w:p>
  </w:endnote>
  <w:endnote w:type="continuationSeparator" w:id="0">
    <w:p w14:paraId="2D54FFAC" w14:textId="77777777" w:rsidR="00811304" w:rsidRDefault="00811304" w:rsidP="000C2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6D903" w14:textId="77777777" w:rsidR="00811304" w:rsidRDefault="00811304" w:rsidP="000C2D07">
      <w:r>
        <w:separator/>
      </w:r>
    </w:p>
  </w:footnote>
  <w:footnote w:type="continuationSeparator" w:id="0">
    <w:p w14:paraId="21A06CAA" w14:textId="77777777" w:rsidR="00811304" w:rsidRDefault="00811304" w:rsidP="000C2D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355AC"/>
    <w:rsid w:val="00045C6C"/>
    <w:rsid w:val="00086A26"/>
    <w:rsid w:val="00090409"/>
    <w:rsid w:val="000C2D07"/>
    <w:rsid w:val="001333FE"/>
    <w:rsid w:val="0015158C"/>
    <w:rsid w:val="001E741D"/>
    <w:rsid w:val="002413EB"/>
    <w:rsid w:val="002B0BC5"/>
    <w:rsid w:val="002B2B1F"/>
    <w:rsid w:val="002D04B3"/>
    <w:rsid w:val="002F3E1B"/>
    <w:rsid w:val="00346B66"/>
    <w:rsid w:val="00352F9D"/>
    <w:rsid w:val="00391DE7"/>
    <w:rsid w:val="00396F78"/>
    <w:rsid w:val="003A1FDE"/>
    <w:rsid w:val="003A7DE5"/>
    <w:rsid w:val="003B13B5"/>
    <w:rsid w:val="003F10EC"/>
    <w:rsid w:val="004038DE"/>
    <w:rsid w:val="00486DEF"/>
    <w:rsid w:val="00524AF0"/>
    <w:rsid w:val="005552B0"/>
    <w:rsid w:val="00590C14"/>
    <w:rsid w:val="0059245D"/>
    <w:rsid w:val="005E6E74"/>
    <w:rsid w:val="006841D6"/>
    <w:rsid w:val="006A79BB"/>
    <w:rsid w:val="006F6947"/>
    <w:rsid w:val="00811304"/>
    <w:rsid w:val="008858CB"/>
    <w:rsid w:val="0088669B"/>
    <w:rsid w:val="00887DD5"/>
    <w:rsid w:val="00922033"/>
    <w:rsid w:val="0096614E"/>
    <w:rsid w:val="00976B2D"/>
    <w:rsid w:val="009A6ECD"/>
    <w:rsid w:val="009B4613"/>
    <w:rsid w:val="00A05201"/>
    <w:rsid w:val="00A25D66"/>
    <w:rsid w:val="00A3499B"/>
    <w:rsid w:val="00AA6B5A"/>
    <w:rsid w:val="00AB1A1F"/>
    <w:rsid w:val="00AD6728"/>
    <w:rsid w:val="00AF0FCC"/>
    <w:rsid w:val="00B15FDB"/>
    <w:rsid w:val="00BF2C46"/>
    <w:rsid w:val="00C3639F"/>
    <w:rsid w:val="00C43C94"/>
    <w:rsid w:val="00C73A89"/>
    <w:rsid w:val="00CB6BDE"/>
    <w:rsid w:val="00D062E6"/>
    <w:rsid w:val="00D11D31"/>
    <w:rsid w:val="00D32A43"/>
    <w:rsid w:val="00E5292A"/>
    <w:rsid w:val="00E836BC"/>
    <w:rsid w:val="00F33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923D3293-DBD0-4922-86AB-93D2B84B7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77</Characters>
  <Application>Microsoft Office Word</Application>
  <DocSecurity>0</DocSecurity>
  <Lines>55</Lines>
  <Paragraphs>15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Nafizah G Khan</cp:lastModifiedBy>
  <cp:revision>2</cp:revision>
  <dcterms:created xsi:type="dcterms:W3CDTF">2023-09-25T00:08:00Z</dcterms:created>
  <dcterms:modified xsi:type="dcterms:W3CDTF">2023-09-25T00:08:00Z</dcterms:modified>
</cp:coreProperties>
</file>